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1EF9" w:rsidRDefault="008E7588">
      <w:bookmarkStart w:id="0" w:name="_GoBack"/>
      <w:r>
        <w:rPr>
          <w:noProof/>
          <w:lang w:eastAsia="it-IT"/>
        </w:rPr>
        <w:drawing>
          <wp:inline distT="0" distB="0" distL="0" distR="0" wp14:anchorId="23CC5C39" wp14:editId="3D562596">
            <wp:extent cx="6120130" cy="3261983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61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31EF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zcxMjI2NDUxsjBV0lEKTi0uzszPAykwrAUAEn2tKSwAAAA="/>
  </w:docVars>
  <w:rsids>
    <w:rsidRoot w:val="008E7588"/>
    <w:rsid w:val="00131EF9"/>
    <w:rsid w:val="008E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E7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E75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E7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E75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07ACB2-EAB8-42E5-BEFC-8DBC1B427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Windows</dc:creator>
  <cp:lastModifiedBy>Utente Windows</cp:lastModifiedBy>
  <cp:revision>1</cp:revision>
  <dcterms:created xsi:type="dcterms:W3CDTF">2018-06-12T08:57:00Z</dcterms:created>
  <dcterms:modified xsi:type="dcterms:W3CDTF">2018-06-12T08:59:00Z</dcterms:modified>
</cp:coreProperties>
</file>